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7F48028B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0C3AA8">
        <w:rPr>
          <w:rFonts w:eastAsia="Times New Roman"/>
          <w:color w:val="auto"/>
        </w:rPr>
        <w:t>8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729CA47F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0C3AA8">
        <w:rPr>
          <w:rFonts w:eastAsia="Times New Roman"/>
          <w:b w:val="0"/>
          <w:color w:val="auto"/>
          <w:sz w:val="28"/>
          <w:szCs w:val="28"/>
          <w:u w:val="single"/>
        </w:rPr>
        <w:t>04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0C3AA8">
        <w:rPr>
          <w:rFonts w:eastAsia="Times New Roman"/>
          <w:b w:val="0"/>
          <w:color w:val="auto"/>
          <w:sz w:val="28"/>
          <w:szCs w:val="28"/>
          <w:u w:val="single"/>
        </w:rPr>
        <w:t>26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024AAA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7E9A58F0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0C3AA8" w:rsidRPr="00C078CC">
        <w:rPr>
          <w:color w:val="auto"/>
        </w:rPr>
        <w:t xml:space="preserve">(with extra credit)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30A930E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/*  Program: PA_8_exercise_1  </w:t>
      </w:r>
    </w:p>
    <w:p w14:paraId="65C5798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63D46D6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6775490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ate: 04/26/2022</w:t>
      </w: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97F781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A300A4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the MCP algorithm and print out resulting table as </w:t>
      </w:r>
    </w:p>
    <w:p w14:paraId="3007883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ell as the minimum number of operations. Try B x C x D with B </w:t>
      </w:r>
    </w:p>
    <w:p w14:paraId="2C0226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 2x10 matrix, C a 10x50 matrix, and D a 50x20 matrix. Try </w:t>
      </w:r>
    </w:p>
    <w:p w14:paraId="699E6C6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other test case with 10x5 (A), 5x2 (B), 2x20 (C), 20x12 (D), </w:t>
      </w:r>
    </w:p>
    <w:p w14:paraId="7DB2C4D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12x4 (E), and 4x60 (F).</w:t>
      </w:r>
    </w:p>
    <w:p w14:paraId="4E35BF1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F00F7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A8D768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00A266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206F87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719BA99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C657C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323522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14682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2ED92C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3F2442E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270EE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E747BB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BB827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void MatrixChain(vector&lt;int&gt; d)</w:t>
      </w:r>
    </w:p>
    <w:p w14:paraId="2589A8D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D1DFE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n = d.size() - 1;</w:t>
      </w:r>
    </w:p>
    <w:p w14:paraId="72B0543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string order;</w:t>
      </w:r>
    </w:p>
    <w:p w14:paraId="719B8F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har c = 'A';</w:t>
      </w:r>
    </w:p>
    <w:p w14:paraId="77E9ADB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vector&lt;int&gt;&gt; N(n, vector&lt;int&gt;(n, 0));   </w:t>
      </w:r>
    </w:p>
    <w:p w14:paraId="5ABAA03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pair&lt;int, int&gt;&gt; par(n, pair&lt;int, int&gt;(0, 0));</w:t>
      </w:r>
    </w:p>
    <w:p w14:paraId="44A0801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5F02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int b = 1; b &lt; n; ++b)</w:t>
      </w:r>
    </w:p>
    <w:p w14:paraId="43DF2ED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i = 0; i &lt;= n - b - 1; ++i)</w:t>
      </w:r>
    </w:p>
    <w:p w14:paraId="6415318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C198A5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nt j = i + b;</w:t>
      </w:r>
    </w:p>
    <w:p w14:paraId="1ADE03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N[i][j] = INT_MAX;</w:t>
      </w:r>
    </w:p>
    <w:p w14:paraId="5245A1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for (int k = i; k &lt; j; ++k) </w:t>
      </w:r>
    </w:p>
    <w:p w14:paraId="543F482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AC1073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a = N[i][j];</w:t>
      </w:r>
    </w:p>
    <w:p w14:paraId="7A3EC88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b = N[i][k] + N[k + 1][j] + d[i] * d[k + 1] * d[j + 1];</w:t>
      </w:r>
    </w:p>
    <w:p w14:paraId="559F02E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[i][j] = a &lt; b ? a : b;</w:t>
      </w:r>
    </w:p>
    <w:p w14:paraId="503F7CD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EA4EF9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8874EA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9E0AF9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atrix result:\n";</w:t>
      </w:r>
    </w:p>
    <w:p w14:paraId="4BBBF3D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int i = 0; i &lt; n; ++i)</w:t>
      </w:r>
    </w:p>
    <w:p w14:paraId="04855DD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B6E9EF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j = 0; j &lt; n; ++j)</w:t>
      </w:r>
    </w:p>
    <w:p w14:paraId="2DD4F5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N[i][j] &lt;&lt; "\t";</w:t>
      </w:r>
    </w:p>
    <w:p w14:paraId="5DD230D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endl;</w:t>
      </w:r>
    </w:p>
    <w:p w14:paraId="63A924C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AF4398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51124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Order of evaluation:\n";</w:t>
      </w:r>
    </w:p>
    <w:p w14:paraId="5F379E1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ax = 0;</w:t>
      </w:r>
    </w:p>
    <w:p w14:paraId="73B89FD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bx = 0;</w:t>
      </w:r>
    </w:p>
    <w:p w14:paraId="0CD8B98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ay = n - 1;</w:t>
      </w:r>
    </w:p>
    <w:p w14:paraId="715208F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by = n - 1;</w:t>
      </w:r>
    </w:p>
    <w:p w14:paraId="732FE4C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++par[bx++].first;</w:t>
      </w:r>
    </w:p>
    <w:p w14:paraId="0F68340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++par[ay--].second;</w:t>
      </w:r>
    </w:p>
    <w:p w14:paraId="2B9FED7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int i = 0; i &lt; n - 2; ++i) </w:t>
      </w:r>
    </w:p>
    <w:p w14:paraId="3166E08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2C0682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 (N[ax][ay] &lt; N[bx][by])</w:t>
      </w:r>
    </w:p>
    <w:p w14:paraId="3A6829C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916DAE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ax].first;</w:t>
      </w:r>
    </w:p>
    <w:p w14:paraId="0CD8D18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ay].second;</w:t>
      </w:r>
    </w:p>
    <w:p w14:paraId="74EBA47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ay;</w:t>
      </w:r>
    </w:p>
    <w:p w14:paraId="0F11B42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by;</w:t>
      </w:r>
    </w:p>
    <w:p w14:paraId="3538780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262AD0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2E945CE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CBDCE3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bx].first;</w:t>
      </w:r>
    </w:p>
    <w:p w14:paraId="689CA67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by].second;</w:t>
      </w:r>
    </w:p>
    <w:p w14:paraId="5CABDE1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ax;</w:t>
      </w:r>
    </w:p>
    <w:p w14:paraId="487388D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bx;</w:t>
      </w:r>
    </w:p>
    <w:p w14:paraId="1355AFA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9410DD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FBD897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504EB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har ch = 'A';</w:t>
      </w:r>
    </w:p>
    <w:p w14:paraId="44E86ED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count = 0;</w:t>
      </w:r>
    </w:p>
    <w:p w14:paraId="23F0F5F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auto i : par)</w:t>
      </w:r>
    </w:p>
    <w:p w14:paraId="6E18BF9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67C2E1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hile (i.first)</w:t>
      </w:r>
    </w:p>
    <w:p w14:paraId="250242B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2C7209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(";</w:t>
      </w:r>
    </w:p>
    <w:p w14:paraId="0C39B86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i.first;</w:t>
      </w:r>
    </w:p>
    <w:p w14:paraId="1D639A0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1183C1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ch;</w:t>
      </w:r>
    </w:p>
    <w:p w14:paraId="69C5C70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++ch;</w:t>
      </w:r>
    </w:p>
    <w:p w14:paraId="6371F3E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hile (i.second)</w:t>
      </w:r>
    </w:p>
    <w:p w14:paraId="25A67E8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F5178F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)";</w:t>
      </w:r>
    </w:p>
    <w:p w14:paraId="739B10E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i.second;</w:t>
      </w:r>
    </w:p>
    <w:p w14:paraId="1EE4079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D051DE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 (count &lt; n - 1)</w:t>
      </w:r>
    </w:p>
    <w:p w14:paraId="3859EBA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CB26EB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 * ";</w:t>
      </w:r>
    </w:p>
    <w:p w14:paraId="144E1E6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count;</w:t>
      </w:r>
    </w:p>
    <w:p w14:paraId="13F1FB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53968E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679784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D08DF6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186FBD4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1BC0EA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89E9D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DBBAA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F94C70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9A4250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// 2x10 (A), 10x50 (B), 50x20 (C)</w:t>
      </w:r>
    </w:p>
    <w:p w14:paraId="392D039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test1 = {2, 10, 50, 20};</w:t>
      </w:r>
    </w:p>
    <w:p w14:paraId="0EF06CD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8D110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// 10x5 (A), 5x2 (B), 2x20 (C), 20x12 (D), 12x4 (E), and 4x60 (F)</w:t>
      </w:r>
    </w:p>
    <w:p w14:paraId="16D43DD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test2 = {10, 5, 2, 20, 12, 4, 60}; </w:t>
      </w:r>
    </w:p>
    <w:p w14:paraId="675485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85A15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MatrixChain(test1);</w:t>
      </w:r>
    </w:p>
    <w:p w14:paraId="118B042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MatrixChain(test2);</w:t>
      </w:r>
    </w:p>
    <w:p w14:paraId="1D2A666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A7D71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Author: Nero Li\n";</w:t>
      </w:r>
    </w:p>
    <w:p w14:paraId="07F334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1F73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89AD26B" w14:textId="0991F9D0" w:rsidR="00846E93" w:rsidRPr="00C078CC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502478D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 result:</w:t>
      </w:r>
    </w:p>
    <w:p w14:paraId="223DDE5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1000    3000</w:t>
      </w:r>
    </w:p>
    <w:p w14:paraId="3A87E64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10000</w:t>
      </w:r>
    </w:p>
    <w:p w14:paraId="0A9A2BD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</w:t>
      </w:r>
    </w:p>
    <w:p w14:paraId="57911FE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Order of evaluation:</w:t>
      </w:r>
    </w:p>
    <w:p w14:paraId="7582260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((A * B) * C)</w:t>
      </w:r>
    </w:p>
    <w:p w14:paraId="1CFABCF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 result:</w:t>
      </w:r>
    </w:p>
    <w:p w14:paraId="5A2FBCC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100     500     820     756     2356</w:t>
      </w:r>
    </w:p>
    <w:p w14:paraId="7469D37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200     600     616     1656</w:t>
      </w:r>
    </w:p>
    <w:p w14:paraId="1AE361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480     576     1056</w:t>
      </w:r>
    </w:p>
    <w:p w14:paraId="2017351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0       960     5760</w:t>
      </w:r>
    </w:p>
    <w:p w14:paraId="355D50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0       0       2880</w:t>
      </w:r>
    </w:p>
    <w:p w14:paraId="57F896E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0       0       0</w:t>
      </w:r>
    </w:p>
    <w:p w14:paraId="76C2276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Order of evaluation:</w:t>
      </w:r>
    </w:p>
    <w:p w14:paraId="116FAF6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((A * (B * ((C * D) * E))) * F)</w:t>
      </w:r>
    </w:p>
    <w:p w14:paraId="4699F586" w14:textId="04A8F9C8" w:rsidR="00D55FAB" w:rsidRPr="00C078CC" w:rsidRDefault="000C3AA8" w:rsidP="000C3AA8">
      <w:pPr>
        <w:rPr>
          <w:color w:val="auto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7CB78F22" w14:textId="01B7ADFC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lastRenderedPageBreak/>
        <w:t>Exercise 2</w:t>
      </w:r>
      <w:r w:rsidR="00F41A27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B7E3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/*  Program: PA_8_exercise_2  </w:t>
      </w:r>
    </w:p>
    <w:p w14:paraId="2D8D40E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F00B35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8EDECD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ate: 04/26/2022</w:t>
      </w: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AA50B0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08A56B5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a standard trie for a set of ASCII strings including </w:t>
      </w:r>
    </w:p>
    <w:p w14:paraId="4D144B0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 terminating character $ for each word. You might want to look </w:t>
      </w:r>
    </w:p>
    <w:p w14:paraId="1E8F955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t the trie in zyBook. Create a class that has a constructor </w:t>
      </w:r>
    </w:p>
    <w:p w14:paraId="056071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that accepts the name of an input file as a parameter (a string), </w:t>
      </w:r>
    </w:p>
    <w:p w14:paraId="5FDE397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d the class should have an operation that test whether a given </w:t>
      </w:r>
    </w:p>
    <w:p w14:paraId="6B4F957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string is stored in the trie. The driver should allow user to </w:t>
      </w:r>
    </w:p>
    <w:p w14:paraId="672522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specify the input data file, output number of words in the trie, </w:t>
      </w:r>
    </w:p>
    <w:p w14:paraId="16BBFF0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d then use a y/n loop to check for a few words (try the </w:t>
      </w:r>
    </w:p>
    <w:p w14:paraId="4533957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llowing words: honor, honour, government, computer). Output </w:t>
      </w:r>
    </w:p>
    <w:p w14:paraId="66F9117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yes or no for each search word. Use the text file usdeclarPC.txt </w:t>
      </w:r>
    </w:p>
    <w:p w14:paraId="7C1F5D3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s an input file and you should format the words to lowercase </w:t>
      </w:r>
    </w:p>
    <w:p w14:paraId="5A47EB2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d remove extra characters like comma, periods, etc.</w:t>
      </w:r>
    </w:p>
    <w:p w14:paraId="1415583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E5108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1BB8559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9B7C1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697E37E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A3274F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CBE642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15E58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612EAC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fstream&gt;</w:t>
      </w:r>
    </w:p>
    <w:p w14:paraId="7EC55E0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74B54A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69EF328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unordered_set&gt;</w:t>
      </w:r>
    </w:p>
    <w:p w14:paraId="1872297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D1AC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1E8799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8D6C1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lass Trie</w:t>
      </w:r>
    </w:p>
    <w:p w14:paraId="2278D78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0F1E5E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2B0CE8A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lass Node</w:t>
      </w:r>
    </w:p>
    <w:p w14:paraId="2945B7B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2A6B78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00DBCF8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har elem;</w:t>
      </w:r>
    </w:p>
    <w:p w14:paraId="0BB414F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vector&lt;Node *&gt; child;</w:t>
      </w:r>
    </w:p>
    <w:p w14:paraId="16958C7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Node *getChild(char c)</w:t>
      </w:r>
    </w:p>
    <w:p w14:paraId="023BA2A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4DC30A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f (child.empty())</w:t>
      </w:r>
    </w:p>
    <w:p w14:paraId="4E42830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NULL;</w:t>
      </w:r>
    </w:p>
    <w:p w14:paraId="68A9268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3C38602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for (auto i : child)</w:t>
      </w:r>
    </w:p>
    <w:p w14:paraId="59CDF18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i-&gt;elem == c)</w:t>
      </w:r>
    </w:p>
    <w:p w14:paraId="4CB8238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return i;</w:t>
      </w:r>
    </w:p>
    <w:p w14:paraId="4F370D0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0DFC18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NULL;</w:t>
      </w:r>
    </w:p>
    <w:p w14:paraId="1B37F3C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C90D29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 *head;</w:t>
      </w:r>
    </w:p>
    <w:p w14:paraId="6AEAEF5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EE028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count;</w:t>
      </w:r>
    </w:p>
    <w:p w14:paraId="32E3C7F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77C11A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Trie(string file)</w:t>
      </w:r>
    </w:p>
    <w:p w14:paraId="1DBEC86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B1A035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ount = 0;</w:t>
      </w:r>
    </w:p>
    <w:p w14:paraId="6FFFBD4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head = new Node;</w:t>
      </w:r>
    </w:p>
    <w:p w14:paraId="410C68D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head-&gt;elem = '\0';</w:t>
      </w:r>
    </w:p>
    <w:p w14:paraId="141ECE4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CDB7EC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stream fin;</w:t>
      </w:r>
    </w:p>
    <w:p w14:paraId="0B9ACEF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in.open(file, ios::binary);</w:t>
      </w:r>
    </w:p>
    <w:p w14:paraId="4D01ADC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743D9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 (!fin)</w:t>
      </w:r>
    </w:p>
    <w:p w14:paraId="0A6B168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;</w:t>
      </w:r>
    </w:p>
    <w:p w14:paraId="494C28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CD33A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hile (!fin.eof())</w:t>
      </w:r>
    </w:p>
    <w:p w14:paraId="204240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8A095D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ur;</w:t>
      </w:r>
    </w:p>
    <w:p w14:paraId="33A0D50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fin &gt;&gt; cur;</w:t>
      </w:r>
    </w:p>
    <w:p w14:paraId="3C1A81A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EBEDE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::iterator itr = cur.begin();</w:t>
      </w:r>
    </w:p>
    <w:p w14:paraId="7911BC4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7022E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itr != cur.end() &amp;&amp; !cur.empty())</w:t>
      </w:r>
    </w:p>
    <w:p w14:paraId="40F85D6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324E01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*itr &gt;= 'A' &amp;&amp; *itr &lt;= 'Z')</w:t>
      </w:r>
    </w:p>
    <w:p w14:paraId="08B57C6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*itr = *itr - 'A' + 'a';</w:t>
      </w:r>
    </w:p>
    <w:p w14:paraId="3571DE5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!(*itr &gt;= 'a' &amp;&amp; *itr &lt;= 'z'))</w:t>
      </w:r>
    </w:p>
    <w:p w14:paraId="6C6BC3E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   </w:t>
      </w:r>
    </w:p>
    <w:p w14:paraId="7D46C73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cur.erase(itr);</w:t>
      </w:r>
    </w:p>
    <w:p w14:paraId="1F55444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tr--;</w:t>
      </w:r>
    </w:p>
    <w:p w14:paraId="252818C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E4C4A3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tr++;</w:t>
      </w:r>
    </w:p>
    <w:p w14:paraId="1FC8D0D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6018BC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5CDEF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cur.empty())</w:t>
      </w:r>
    </w:p>
    <w:p w14:paraId="69E252B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A8C1E0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.push_back('$');</w:t>
      </w:r>
    </w:p>
    <w:p w14:paraId="5C68F3C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ool newWord = false;</w:t>
      </w:r>
    </w:p>
    <w:p w14:paraId="415D994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ode *cursor = head;</w:t>
      </w:r>
    </w:p>
    <w:p w14:paraId="3ECCF24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char c : cur)</w:t>
      </w:r>
    </w:p>
    <w:p w14:paraId="577894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47D91CC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!cursor-&gt;getChild(c))</w:t>
      </w:r>
    </w:p>
    <w:p w14:paraId="6F329C8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03AB6F1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Node *temp = new Node;</w:t>
      </w:r>
    </w:p>
    <w:p w14:paraId="62D07D1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temp-&gt;elem = c;</w:t>
      </w:r>
    </w:p>
    <w:p w14:paraId="735B079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        cursor-&gt;child.push_back(temp);</w:t>
      </w:r>
    </w:p>
    <w:p w14:paraId="063EDC7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ursor = temp;</w:t>
      </w:r>
    </w:p>
    <w:p w14:paraId="349D568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newWord = true;</w:t>
      </w:r>
    </w:p>
    <w:p w14:paraId="130DCFA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3E3827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1A102E4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ursor = cursor-&gt;getChild(c);</w:t>
      </w:r>
    </w:p>
    <w:p w14:paraId="79CC0B9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23E6A49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.pop_back();</w:t>
      </w:r>
    </w:p>
    <w:p w14:paraId="6244CF7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04D7817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newWord)</w:t>
      </w:r>
    </w:p>
    <w:p w14:paraId="5A8F64E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++count;</w:t>
      </w:r>
    </w:p>
    <w:p w14:paraId="4A1F29F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898E09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BECB2C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29295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7534E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getNumOfWords()</w:t>
      </w:r>
    </w:p>
    <w:p w14:paraId="577B950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B10105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return count;</w:t>
      </w:r>
    </w:p>
    <w:p w14:paraId="724FD6A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BEAF14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3803F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bool checkWord(string word)</w:t>
      </w:r>
    </w:p>
    <w:p w14:paraId="22FE0C3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726F42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ord.push_back('$');</w:t>
      </w:r>
    </w:p>
    <w:p w14:paraId="7C70ED5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Node *cursor = head;</w:t>
      </w:r>
    </w:p>
    <w:p w14:paraId="134DB11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r (char c : word)</w:t>
      </w:r>
    </w:p>
    <w:p w14:paraId="268EB5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BCCAE3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cursor-&gt;getChild(c))</w:t>
      </w:r>
    </w:p>
    <w:p w14:paraId="064577B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false;</w:t>
      </w:r>
    </w:p>
    <w:p w14:paraId="320F40C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   </w:t>
      </w:r>
    </w:p>
    <w:p w14:paraId="0E344E0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sor = cursor-&gt;getChild(c);</w:t>
      </w:r>
    </w:p>
    <w:p w14:paraId="07A276E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EB848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EB95C6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return true;</w:t>
      </w:r>
    </w:p>
    <w:p w14:paraId="281BA80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809D3B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3C0BA55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D1D0B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D41EB5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4EDDB5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Trie test("usdeclarPC.txt");</w:t>
      </w:r>
    </w:p>
    <w:p w14:paraId="1404931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string&gt; words = {"honor", "honour", "government", "computer"};</w:t>
      </w:r>
    </w:p>
    <w:p w14:paraId="0E8C98B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CAEAB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Number of words:\t" &lt;&lt; test.getNumOfWords() &lt;&lt; endl;</w:t>
      </w:r>
    </w:p>
    <w:p w14:paraId="7D9B203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string w : words)</w:t>
      </w:r>
    </w:p>
    <w:p w14:paraId="433068A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Check word " &lt;&lt; w &lt;&lt; ":\t" &lt;&lt; (test.checkWord(w) ? "yes" : "no") &lt;&lt; endl;</w:t>
      </w:r>
    </w:p>
    <w:p w14:paraId="332B93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9D2F89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Author: Nero Li\n";</w:t>
      </w:r>
    </w:p>
    <w:p w14:paraId="1D97AB2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8C9E2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539CFCFD" w:rsidR="00335E17" w:rsidRPr="00C078CC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00A32F9F" w14:textId="77777777" w:rsidR="000C3AA8" w:rsidRDefault="000C3AA8" w:rsidP="00797498">
      <w:pPr>
        <w:rPr>
          <w:color w:val="auto"/>
        </w:rPr>
      </w:pPr>
    </w:p>
    <w:p w14:paraId="4E938F39" w14:textId="61832EB1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lastRenderedPageBreak/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60D34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Number of words:        538</w:t>
      </w:r>
    </w:p>
    <w:p w14:paraId="409654B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honor:       yes</w:t>
      </w:r>
    </w:p>
    <w:p w14:paraId="623D999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honour:      no</w:t>
      </w:r>
    </w:p>
    <w:p w14:paraId="703957B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government:  yes</w:t>
      </w:r>
    </w:p>
    <w:p w14:paraId="62E80E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computer:    no</w:t>
      </w:r>
    </w:p>
    <w:p w14:paraId="46B2511A" w14:textId="0A765829" w:rsidR="00D55FAB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7920CC2C" w14:textId="77777777" w:rsidR="000C3AA8" w:rsidRPr="00C078CC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3D0C42E7" w:rsidR="00F12340" w:rsidRPr="00C078CC" w:rsidRDefault="009B043A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The main difference between standard tries and compressed tries is that compressed tries combine all the nodes that has only one child together. Due to this operation, </w:t>
      </w:r>
      <w:r w:rsidR="005851B3">
        <w:rPr>
          <w:rFonts w:ascii="Ink Free" w:hAnsi="Ink Free"/>
          <w:color w:val="auto"/>
          <w:lang w:eastAsia="zh-CN"/>
        </w:rPr>
        <w:t>we will have less node than standard tries, hence, we save the space that was created by our tries.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1F7C4F79" w:rsidR="00693EC1" w:rsidRDefault="00C32DF9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X = GTCCTA</w:t>
      </w:r>
    </w:p>
    <w:p w14:paraId="7F01A414" w14:textId="38EA012A" w:rsidR="00C32DF9" w:rsidRDefault="00C32DF9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Y = CG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8"/>
        <w:gridCol w:w="1078"/>
        <w:gridCol w:w="1079"/>
        <w:gridCol w:w="1079"/>
        <w:gridCol w:w="1079"/>
        <w:gridCol w:w="1079"/>
        <w:gridCol w:w="1079"/>
        <w:gridCol w:w="1079"/>
      </w:tblGrid>
      <w:tr w:rsidR="00C32DF9" w14:paraId="03B03ED2" w14:textId="77777777" w:rsidTr="00041CCC">
        <w:tc>
          <w:tcPr>
            <w:tcW w:w="1078" w:type="dxa"/>
          </w:tcPr>
          <w:p w14:paraId="0600CF18" w14:textId="28F30FA0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L</w:t>
            </w:r>
          </w:p>
        </w:tc>
        <w:tc>
          <w:tcPr>
            <w:tcW w:w="1078" w:type="dxa"/>
          </w:tcPr>
          <w:p w14:paraId="681583C3" w14:textId="0302864E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-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1C6CCAF3" w14:textId="1DA86559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G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14B29077" w14:textId="0EDD5048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T</w:t>
            </w:r>
          </w:p>
        </w:tc>
        <w:tc>
          <w:tcPr>
            <w:tcW w:w="1079" w:type="dxa"/>
          </w:tcPr>
          <w:p w14:paraId="215CE3F3" w14:textId="644E67FA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C</w:t>
            </w:r>
          </w:p>
        </w:tc>
        <w:tc>
          <w:tcPr>
            <w:tcW w:w="1079" w:type="dxa"/>
          </w:tcPr>
          <w:p w14:paraId="03A19608" w14:textId="3C8C43B1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3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C</w:t>
            </w:r>
          </w:p>
        </w:tc>
        <w:tc>
          <w:tcPr>
            <w:tcW w:w="1079" w:type="dxa"/>
          </w:tcPr>
          <w:p w14:paraId="69055F96" w14:textId="6D246B36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4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T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0E30DD8E" w14:textId="204FBDC4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5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A</w:t>
            </w:r>
          </w:p>
        </w:tc>
      </w:tr>
      <w:tr w:rsidR="00C32DF9" w14:paraId="5E2F2735" w14:textId="77777777" w:rsidTr="00041CCC">
        <w:tc>
          <w:tcPr>
            <w:tcW w:w="1078" w:type="dxa"/>
          </w:tcPr>
          <w:p w14:paraId="1B66B48A" w14:textId="3581296D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-1</w:t>
            </w:r>
          </w:p>
        </w:tc>
        <w:tc>
          <w:tcPr>
            <w:tcW w:w="1078" w:type="dxa"/>
          </w:tcPr>
          <w:p w14:paraId="4E28D917" w14:textId="2E2FDCCC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101D21B9" w14:textId="257FD0B6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48A36BEE" w14:textId="3376AC10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</w:tcPr>
          <w:p w14:paraId="40706C5E" w14:textId="6AB3A266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</w:tcPr>
          <w:p w14:paraId="33FA22FF" w14:textId="086A12ED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</w:tcPr>
          <w:p w14:paraId="1E1D6A1A" w14:textId="6864C8D7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697C3CA3" w14:textId="7D79C987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</w:tr>
      <w:tr w:rsidR="00C32DF9" w14:paraId="067AD9DD" w14:textId="77777777" w:rsidTr="00041CCC">
        <w:tc>
          <w:tcPr>
            <w:tcW w:w="1078" w:type="dxa"/>
          </w:tcPr>
          <w:p w14:paraId="52000EF8" w14:textId="23DEB2AD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C</w:t>
            </w:r>
          </w:p>
        </w:tc>
        <w:tc>
          <w:tcPr>
            <w:tcW w:w="1078" w:type="dxa"/>
          </w:tcPr>
          <w:p w14:paraId="674B1D74" w14:textId="7D365AB8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47B5D16B" w14:textId="44352FB0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252FCD64" w14:textId="31014BCD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</w:tcPr>
          <w:p w14:paraId="35E72ECD" w14:textId="19C5CEFE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00FB2E2A" w14:textId="4E6BE8C0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3F26C3DF" w14:textId="7CCED2A9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4D3507D8" w14:textId="059B0AA9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</w:tr>
      <w:tr w:rsidR="00C32DF9" w14:paraId="2B221FA0" w14:textId="77777777" w:rsidTr="00041CCC">
        <w:tc>
          <w:tcPr>
            <w:tcW w:w="1078" w:type="dxa"/>
            <w:shd w:val="clear" w:color="auto" w:fill="D9D9D9" w:themeFill="background1" w:themeFillShade="D9"/>
          </w:tcPr>
          <w:p w14:paraId="3204B872" w14:textId="048E4318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G</w:t>
            </w:r>
          </w:p>
        </w:tc>
        <w:tc>
          <w:tcPr>
            <w:tcW w:w="1078" w:type="dxa"/>
            <w:shd w:val="clear" w:color="auto" w:fill="D9D9D9" w:themeFill="background1" w:themeFillShade="D9"/>
          </w:tcPr>
          <w:p w14:paraId="7A24B9FD" w14:textId="2943322A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14:paraId="6E00112C" w14:textId="788F0D26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139FC557" w14:textId="22F857C1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736253EC" w14:textId="2C4B3EC9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1E3A8337" w14:textId="70979DD4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45C89FD5" w14:textId="147C5ADB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3CA899D4" w14:textId="472ABD47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</w:tr>
      <w:tr w:rsidR="00C32DF9" w14:paraId="2313DD9F" w14:textId="77777777" w:rsidTr="00041CCC">
        <w:tc>
          <w:tcPr>
            <w:tcW w:w="1078" w:type="dxa"/>
          </w:tcPr>
          <w:p w14:paraId="57240D26" w14:textId="4626EF61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A</w:t>
            </w:r>
          </w:p>
        </w:tc>
        <w:tc>
          <w:tcPr>
            <w:tcW w:w="1078" w:type="dxa"/>
          </w:tcPr>
          <w:p w14:paraId="1D194459" w14:textId="11E84FB3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</w:tcPr>
          <w:p w14:paraId="6D5FC021" w14:textId="47E101A4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0D5A9BDE" w14:textId="1E08B990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681A3A16" w14:textId="4FC379A4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51333ECC" w14:textId="5F1F6B5D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</w:tcPr>
          <w:p w14:paraId="35FD0C06" w14:textId="25CA0381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47C31BF2" w14:textId="465B0046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</w:tr>
      <w:tr w:rsidR="00C32DF9" w14:paraId="1ED3B4C5" w14:textId="77777777" w:rsidTr="00041CCC">
        <w:tc>
          <w:tcPr>
            <w:tcW w:w="1078" w:type="dxa"/>
            <w:shd w:val="clear" w:color="auto" w:fill="D9D9D9" w:themeFill="background1" w:themeFillShade="D9"/>
          </w:tcPr>
          <w:p w14:paraId="4C29D3E9" w14:textId="2C9B8447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3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T</w:t>
            </w:r>
          </w:p>
        </w:tc>
        <w:tc>
          <w:tcPr>
            <w:tcW w:w="1078" w:type="dxa"/>
            <w:shd w:val="clear" w:color="auto" w:fill="D9D9D9" w:themeFill="background1" w:themeFillShade="D9"/>
          </w:tcPr>
          <w:p w14:paraId="7BB35F7E" w14:textId="184642B9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2B635A6A" w14:textId="66D8D17C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14:paraId="1D904EE1" w14:textId="56507F57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</w:tcPr>
          <w:p w14:paraId="442ED452" w14:textId="6245DBD3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</w:tcPr>
          <w:p w14:paraId="53942BAC" w14:textId="2D0F113C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</w:tcPr>
          <w:p w14:paraId="765C562C" w14:textId="411C7ED8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4F62DD61" w14:textId="586C4EB4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</w:tr>
      <w:tr w:rsidR="00C32DF9" w14:paraId="1119E1AB" w14:textId="77777777" w:rsidTr="00041CCC">
        <w:tc>
          <w:tcPr>
            <w:tcW w:w="1078" w:type="dxa"/>
            <w:shd w:val="clear" w:color="auto" w:fill="D9D9D9" w:themeFill="background1" w:themeFillShade="D9"/>
          </w:tcPr>
          <w:p w14:paraId="3ACABDF0" w14:textId="5E100995" w:rsidR="00C32DF9" w:rsidRDefault="00C32DF9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4</w:t>
            </w:r>
            <w:r w:rsidR="00D074FA">
              <w:rPr>
                <w:rFonts w:ascii="Ink Free" w:hAnsi="Ink Free"/>
                <w:color w:val="auto"/>
                <w:lang w:eastAsia="zh-CN"/>
              </w:rPr>
              <w:t xml:space="preserve">    A</w:t>
            </w:r>
          </w:p>
        </w:tc>
        <w:tc>
          <w:tcPr>
            <w:tcW w:w="1078" w:type="dxa"/>
            <w:shd w:val="clear" w:color="auto" w:fill="D9D9D9" w:themeFill="background1" w:themeFillShade="D9"/>
          </w:tcPr>
          <w:p w14:paraId="0EE567E6" w14:textId="5A7A6BA0" w:rsidR="00C32DF9" w:rsidRDefault="00D074FA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0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11CF8F84" w14:textId="36ED8B6C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1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62C16DD4" w14:textId="520A7C89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319F44AB" w14:textId="7758667D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461A281E" w14:textId="1560B7A2" w:rsidR="00C32DF9" w:rsidRDefault="002C410E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  <w:shd w:val="clear" w:color="auto" w:fill="D9D9D9" w:themeFill="background1" w:themeFillShade="D9"/>
          </w:tcPr>
          <w:p w14:paraId="7481D220" w14:textId="75989873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2</w:t>
            </w:r>
          </w:p>
        </w:tc>
        <w:tc>
          <w:tcPr>
            <w:tcW w:w="1079" w:type="dxa"/>
            <w:shd w:val="clear" w:color="auto" w:fill="BFBFBF" w:themeFill="background1" w:themeFillShade="BF"/>
          </w:tcPr>
          <w:p w14:paraId="3366FD8D" w14:textId="5490119B" w:rsidR="00C32DF9" w:rsidRDefault="00EE4287" w:rsidP="00C32DF9">
            <w:pPr>
              <w:spacing w:line="360" w:lineRule="auto"/>
              <w:rPr>
                <w:rFonts w:ascii="Ink Free" w:hAnsi="Ink Free"/>
                <w:color w:val="auto"/>
                <w:lang w:eastAsia="zh-CN"/>
              </w:rPr>
            </w:pPr>
            <w:r>
              <w:rPr>
                <w:rFonts w:ascii="Ink Free" w:hAnsi="Ink Free"/>
                <w:color w:val="auto"/>
                <w:lang w:eastAsia="zh-CN"/>
              </w:rPr>
              <w:t>3</w:t>
            </w:r>
          </w:p>
        </w:tc>
      </w:tr>
    </w:tbl>
    <w:p w14:paraId="043B810D" w14:textId="7792850E" w:rsidR="00C32DF9" w:rsidRPr="00C078CC" w:rsidRDefault="00041CCC" w:rsidP="00024AAA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L</w:t>
      </w:r>
      <w:r w:rsidRPr="00041CCC">
        <w:rPr>
          <w:rFonts w:ascii="Ink Free" w:hAnsi="Ink Free"/>
          <w:color w:val="auto"/>
          <w:lang w:eastAsia="zh-CN"/>
        </w:rPr>
        <w:t>ongest common sub-sequence</w:t>
      </w:r>
      <w:r>
        <w:rPr>
          <w:rFonts w:ascii="Ink Free" w:hAnsi="Ink Free"/>
          <w:color w:val="auto"/>
          <w:lang w:eastAsia="zh-CN"/>
        </w:rPr>
        <w:t>: GTA</w:t>
      </w:r>
    </w:p>
    <w:sectPr w:rsidR="00C32DF9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356B7" w14:textId="77777777" w:rsidR="00E16863" w:rsidRDefault="00E16863" w:rsidP="0089713B">
      <w:r>
        <w:separator/>
      </w:r>
    </w:p>
  </w:endnote>
  <w:endnote w:type="continuationSeparator" w:id="0">
    <w:p w14:paraId="0BF8972B" w14:textId="77777777" w:rsidR="00E16863" w:rsidRDefault="00E16863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4208C" w14:textId="77777777" w:rsidR="00E16863" w:rsidRDefault="00E16863" w:rsidP="0089713B">
      <w:r>
        <w:separator/>
      </w:r>
    </w:p>
  </w:footnote>
  <w:footnote w:type="continuationSeparator" w:id="0">
    <w:p w14:paraId="1A199C6C" w14:textId="77777777" w:rsidR="00E16863" w:rsidRDefault="00E16863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807135">
    <w:abstractNumId w:val="0"/>
  </w:num>
  <w:num w:numId="2" w16cid:durableId="823354515">
    <w:abstractNumId w:val="1"/>
  </w:num>
  <w:num w:numId="3" w16cid:durableId="6828978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isplayBackgroundShape/>
  <w:defaultTabStop w:val="720"/>
  <w:noPunctuationKerning/>
  <w:characterSpacingControl w:val="doNotCompress"/>
  <w:hdrShapeDefaults>
    <o:shapedefaults v:ext="edit" spidmax="2051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gFAEgC9DQtAAAA"/>
  </w:docVars>
  <w:rsids>
    <w:rsidRoot w:val="00160F9E"/>
    <w:rsid w:val="000106B9"/>
    <w:rsid w:val="000174BB"/>
    <w:rsid w:val="000224F0"/>
    <w:rsid w:val="00024468"/>
    <w:rsid w:val="00024AAA"/>
    <w:rsid w:val="00041CCC"/>
    <w:rsid w:val="00063BF7"/>
    <w:rsid w:val="00070703"/>
    <w:rsid w:val="000807E0"/>
    <w:rsid w:val="00085A35"/>
    <w:rsid w:val="00086DCC"/>
    <w:rsid w:val="000C3AA8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B4167"/>
    <w:rsid w:val="002C2D6D"/>
    <w:rsid w:val="002C2D99"/>
    <w:rsid w:val="002C410E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851B3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6F77A7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0248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B043A"/>
    <w:rsid w:val="009D41CF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32DF9"/>
    <w:rsid w:val="00C6498F"/>
    <w:rsid w:val="00C75F01"/>
    <w:rsid w:val="00CB1B8A"/>
    <w:rsid w:val="00CB309D"/>
    <w:rsid w:val="00CC6542"/>
    <w:rsid w:val="00D038D6"/>
    <w:rsid w:val="00D074FA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1686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EE4287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6</TotalTime>
  <Pages>7</Pages>
  <Words>1104</Words>
  <Characters>683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Yimin Li</cp:lastModifiedBy>
  <cp:revision>92</cp:revision>
  <cp:lastPrinted>2021-11-17T02:48:00Z</cp:lastPrinted>
  <dcterms:created xsi:type="dcterms:W3CDTF">2021-08-09T16:31:00Z</dcterms:created>
  <dcterms:modified xsi:type="dcterms:W3CDTF">2022-04-21T18:45:00Z</dcterms:modified>
</cp:coreProperties>
</file>